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23EC3" w:rsidP="009344FF">
      <w:r>
        <w:t>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E160E" w:rsidRPr="009E160E" w:rsidRDefault="009E160E" w:rsidP="009E160E">
      <w:proofErr w:type="spellStart"/>
      <w:r w:rsidRPr="009E160E">
        <w:t>Pr</w:t>
      </w:r>
      <w:r w:rsidRPr="009E160E">
        <w:t>of.</w:t>
      </w:r>
      <w:proofErr w:type="spellEnd"/>
      <w:r w:rsidRPr="009E160E">
        <w:t xml:space="preserve"> </w:t>
      </w:r>
      <w:proofErr w:type="spellStart"/>
      <w:r w:rsidRPr="009E160E">
        <w:t>Rasmia</w:t>
      </w:r>
      <w:proofErr w:type="spellEnd"/>
      <w:r w:rsidRPr="009E160E">
        <w:t xml:space="preserve"> Sayed </w:t>
      </w:r>
      <w:proofErr w:type="spellStart"/>
      <w:r w:rsidRPr="009E160E">
        <w:t>Sayed</w:t>
      </w:r>
      <w:proofErr w:type="spellEnd"/>
      <w:r w:rsidRPr="009E160E">
        <w:t xml:space="preserve"> </w:t>
      </w:r>
      <w:proofErr w:type="spellStart"/>
      <w:proofErr w:type="gramStart"/>
      <w:r w:rsidRPr="009E160E">
        <w:t>Darwesh</w:t>
      </w:r>
      <w:proofErr w:type="spellEnd"/>
      <w:r w:rsidRPr="009E160E">
        <w:t xml:space="preserve"> ,</w:t>
      </w:r>
      <w:proofErr w:type="gramEnd"/>
      <w:r w:rsidRPr="009E160E">
        <w:t xml:space="preserve"> </w:t>
      </w:r>
      <w:r w:rsidRPr="009E160E">
        <w:t>Agric</w:t>
      </w:r>
      <w:bookmarkStart w:id="0" w:name="_GoBack"/>
      <w:bookmarkEnd w:id="0"/>
      <w:r w:rsidRPr="009E160E">
        <w:t xml:space="preserve">ulture Research </w:t>
      </w:r>
      <w:proofErr w:type="spellStart"/>
      <w:r w:rsidRPr="009E160E">
        <w:t>Center</w:t>
      </w:r>
      <w:proofErr w:type="spellEnd"/>
      <w:r w:rsidRPr="009E160E">
        <w:t xml:space="preserve"> (ARC), Egypt </w:t>
      </w:r>
    </w:p>
    <w:sectPr w:rsidR="009E160E" w:rsidRPr="009E16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EwtDA1NzQDMpV0lIJTi4sz8/NACgxrARkPpq8sAAAA"/>
  </w:docVars>
  <w:rsids>
    <w:rsidRoot w:val="00A72896"/>
    <w:rsid w:val="002C0B2C"/>
    <w:rsid w:val="00323EC3"/>
    <w:rsid w:val="009344FF"/>
    <w:rsid w:val="009E160E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B10C5"/>
  <w15:docId w15:val="{BC03443F-F24E-4E51-9CBD-8B6D1BD2C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6T05:08:00Z</dcterms:modified>
</cp:coreProperties>
</file>